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FB8FFDD" w14:textId="2119CDFB" w:rsidR="009248C4" w:rsidRPr="009248C4" w:rsidRDefault="009248C4" w:rsidP="0031336B">
      <w:pPr>
        <w:spacing w:after="225" w:line="360" w:lineRule="atLeast"/>
        <w:rPr>
          <w:rFonts w:ascii="Open Sans" w:eastAsia="Times New Roman" w:hAnsi="Open Sans" w:cs="Helvetica"/>
          <w:color w:val="242424"/>
          <w:sz w:val="11"/>
          <w:szCs w:val="23"/>
          <w:lang w:val="en"/>
        </w:rPr>
      </w:pPr>
      <w:r w:rsidRPr="009248C4">
        <w:rPr>
          <w:rFonts w:cs="Helvetica"/>
          <w:sz w:val="36"/>
          <w:szCs w:val="60"/>
          <w:lang w:val="en"/>
        </w:rPr>
        <w:t xml:space="preserve">SPH, Appendix </w:t>
      </w:r>
      <w:r w:rsidR="00CD6DCE">
        <w:rPr>
          <w:rFonts w:cs="Helvetica"/>
          <w:sz w:val="36"/>
          <w:szCs w:val="60"/>
          <w:lang w:val="en"/>
        </w:rPr>
        <w:t>III</w:t>
      </w:r>
      <w:r w:rsidRPr="009248C4">
        <w:rPr>
          <w:rFonts w:cs="Helvetica"/>
          <w:sz w:val="36"/>
          <w:szCs w:val="60"/>
          <w:lang w:val="en"/>
        </w:rPr>
        <w:t xml:space="preserve">, </w:t>
      </w:r>
      <w:r w:rsidR="0031336B" w:rsidRPr="0031336B">
        <w:rPr>
          <w:rFonts w:cs="Helvetica"/>
          <w:sz w:val="36"/>
          <w:szCs w:val="60"/>
          <w:lang w:val="en"/>
        </w:rPr>
        <w:t>Medi</w:t>
      </w:r>
      <w:r w:rsidR="00224971">
        <w:rPr>
          <w:rFonts w:cs="Helvetica"/>
          <w:sz w:val="36"/>
          <w:szCs w:val="60"/>
          <w:lang w:val="en"/>
        </w:rPr>
        <w:t>caid Type Program Codes</w:t>
      </w:r>
      <w:r w:rsidR="0031336B" w:rsidRPr="0031336B">
        <w:rPr>
          <w:rFonts w:cs="Helvetica"/>
          <w:sz w:val="36"/>
          <w:szCs w:val="60"/>
          <w:lang w:val="en"/>
        </w:rPr>
        <w:t xml:space="preserve"> for STAR+PLUS Home and Community Based</w:t>
      </w:r>
      <w:r w:rsidR="0031336B">
        <w:rPr>
          <w:rFonts w:cs="Helvetica"/>
          <w:sz w:val="36"/>
          <w:szCs w:val="60"/>
          <w:lang w:val="en"/>
        </w:rPr>
        <w:t xml:space="preserve"> </w:t>
      </w:r>
      <w:r w:rsidR="0031336B" w:rsidRPr="0031336B">
        <w:rPr>
          <w:rFonts w:cs="Helvetica"/>
          <w:sz w:val="36"/>
          <w:szCs w:val="60"/>
          <w:lang w:val="en"/>
        </w:rPr>
        <w:t>Services and Community First Choice</w:t>
      </w:r>
    </w:p>
    <w:p w14:paraId="473C76EF" w14:textId="1FC4CA6A" w:rsidR="009248C4" w:rsidRPr="009248C4" w:rsidRDefault="00CD6DCE" w:rsidP="009248C4">
      <w:pPr>
        <w:spacing w:after="225" w:line="360" w:lineRule="atLeast"/>
        <w:rPr>
          <w:rFonts w:ascii="Open Sans" w:eastAsia="Times New Roman" w:hAnsi="Open Sans" w:cs="Helvetica"/>
          <w:color w:val="242424"/>
          <w:sz w:val="23"/>
          <w:szCs w:val="23"/>
          <w:lang w:val="en"/>
        </w:rPr>
      </w:pPr>
      <w:r>
        <w:rPr>
          <w:rFonts w:ascii="Open Sans" w:eastAsia="Times New Roman" w:hAnsi="Open Sans" w:cs="Helvetica"/>
          <w:color w:val="242424"/>
          <w:sz w:val="23"/>
          <w:szCs w:val="23"/>
          <w:lang w:val="en"/>
        </w:rPr>
        <w:t xml:space="preserve">Revision 18-2; </w:t>
      </w:r>
      <w:bookmarkStart w:id="0" w:name="_GoBack"/>
      <w:bookmarkEnd w:id="0"/>
      <w:r w:rsidR="009248C4" w:rsidRPr="009248C4">
        <w:rPr>
          <w:rFonts w:ascii="Open Sans" w:eastAsia="Times New Roman" w:hAnsi="Open Sans" w:cs="Helvetica"/>
          <w:color w:val="242424"/>
          <w:sz w:val="23"/>
          <w:szCs w:val="23"/>
          <w:lang w:val="en"/>
        </w:rPr>
        <w:t xml:space="preserve">Effective September </w:t>
      </w:r>
      <w:r w:rsidR="00ED2F0D">
        <w:rPr>
          <w:rFonts w:ascii="Open Sans" w:eastAsia="Times New Roman" w:hAnsi="Open Sans" w:cs="Helvetica"/>
          <w:color w:val="242424"/>
          <w:sz w:val="23"/>
          <w:szCs w:val="23"/>
          <w:lang w:val="en"/>
        </w:rPr>
        <w:t>3</w:t>
      </w:r>
      <w:r w:rsidR="009248C4" w:rsidRPr="009248C4">
        <w:rPr>
          <w:rFonts w:ascii="Open Sans" w:eastAsia="Times New Roman" w:hAnsi="Open Sans" w:cs="Helvetica"/>
          <w:color w:val="242424"/>
          <w:sz w:val="23"/>
          <w:szCs w:val="23"/>
          <w:lang w:val="en"/>
        </w:rPr>
        <w:t>, 201</w:t>
      </w:r>
      <w:r w:rsidR="009248C4">
        <w:rPr>
          <w:rFonts w:ascii="Open Sans" w:eastAsia="Times New Roman" w:hAnsi="Open Sans" w:cs="Helvetica"/>
          <w:color w:val="242424"/>
          <w:sz w:val="23"/>
          <w:szCs w:val="23"/>
          <w:lang w:val="en"/>
        </w:rPr>
        <w:t>8</w:t>
      </w:r>
    </w:p>
    <w:tbl>
      <w:tblPr>
        <w:tblStyle w:val="TableGrid"/>
        <w:tblW w:w="9362" w:type="dxa"/>
        <w:tblInd w:w="248" w:type="dxa"/>
        <w:tblCellMar>
          <w:top w:w="8" w:type="dxa"/>
          <w:left w:w="108" w:type="dxa"/>
          <w:right w:w="50" w:type="dxa"/>
        </w:tblCellMar>
        <w:tblLook w:val="04A0" w:firstRow="1" w:lastRow="0" w:firstColumn="1" w:lastColumn="0" w:noHBand="0" w:noVBand="1"/>
      </w:tblPr>
      <w:tblGrid>
        <w:gridCol w:w="989"/>
        <w:gridCol w:w="4861"/>
        <w:gridCol w:w="1801"/>
        <w:gridCol w:w="1711"/>
      </w:tblGrid>
      <w:tr w:rsidR="00B70370" w14:paraId="45B24903" w14:textId="77777777">
        <w:trPr>
          <w:trHeight w:val="540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AB8AC2" w14:textId="77777777" w:rsidR="00B70370" w:rsidRDefault="00224971">
            <w:r>
              <w:rPr>
                <w:rFonts w:ascii="Times New Roman" w:eastAsia="Times New Roman" w:hAnsi="Times New Roman" w:cs="Times New Roman"/>
                <w:b/>
                <w:sz w:val="23"/>
              </w:rPr>
              <w:t xml:space="preserve">TP </w:t>
            </w:r>
          </w:p>
          <w:p w14:paraId="50F72FCF" w14:textId="77777777" w:rsidR="00B70370" w:rsidRDefault="00224971">
            <w:r>
              <w:rPr>
                <w:rFonts w:ascii="Times New Roman" w:eastAsia="Times New Roman" w:hAnsi="Times New Roman" w:cs="Times New Roman"/>
                <w:b/>
                <w:sz w:val="23"/>
              </w:rPr>
              <w:t xml:space="preserve">Code </w:t>
            </w:r>
            <w:r>
              <w:rPr>
                <w:rFonts w:ascii="Times New Roman" w:eastAsia="Times New Roman" w:hAnsi="Times New Roman" w:cs="Times New Roman"/>
                <w:sz w:val="23"/>
              </w:rPr>
              <w:t xml:space="preserve">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F1F171" w14:textId="77777777" w:rsidR="00B70370" w:rsidRDefault="00224971">
            <w:r>
              <w:rPr>
                <w:rFonts w:ascii="Times New Roman" w:eastAsia="Times New Roman" w:hAnsi="Times New Roman" w:cs="Times New Roman"/>
                <w:b/>
                <w:sz w:val="23"/>
              </w:rPr>
              <w:t xml:space="preserve">MAO Waiver Chart </w:t>
            </w:r>
            <w:r>
              <w:rPr>
                <w:rFonts w:ascii="Times New Roman" w:eastAsia="Times New Roman" w:hAnsi="Times New Roman" w:cs="Times New Roman"/>
                <w:sz w:val="23"/>
              </w:rPr>
              <w:t xml:space="preserve"> </w:t>
            </w:r>
          </w:p>
          <w:p w14:paraId="1DC83C57" w14:textId="77777777" w:rsidR="00B70370" w:rsidRDefault="00224971">
            <w:r>
              <w:rPr>
                <w:rFonts w:ascii="Times New Roman" w:eastAsia="Times New Roman" w:hAnsi="Times New Roman" w:cs="Times New Roman"/>
                <w:b/>
                <w:sz w:val="23"/>
              </w:rPr>
              <w:t xml:space="preserve">Description </w:t>
            </w:r>
            <w:r>
              <w:rPr>
                <w:rFonts w:ascii="Times New Roman" w:eastAsia="Times New Roman" w:hAnsi="Times New Roman" w:cs="Times New Roman"/>
                <w:sz w:val="23"/>
              </w:rPr>
              <w:t xml:space="preserve">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BFA99A" w14:textId="77777777" w:rsidR="00B70370" w:rsidRDefault="00224971">
            <w:r>
              <w:rPr>
                <w:rFonts w:ascii="Times New Roman" w:eastAsia="Times New Roman" w:hAnsi="Times New Roman" w:cs="Times New Roman"/>
                <w:b/>
                <w:sz w:val="23"/>
              </w:rPr>
              <w:t xml:space="preserve">Check ME- </w:t>
            </w:r>
          </w:p>
          <w:p w14:paraId="44DA442C" w14:textId="77777777" w:rsidR="00B70370" w:rsidRDefault="00224971">
            <w:r>
              <w:rPr>
                <w:rFonts w:ascii="Times New Roman" w:eastAsia="Times New Roman" w:hAnsi="Times New Roman" w:cs="Times New Roman"/>
                <w:b/>
                <w:sz w:val="23"/>
              </w:rPr>
              <w:t>Waiver Box?</w:t>
            </w:r>
            <w:r>
              <w:rPr>
                <w:rFonts w:ascii="Times New Roman" w:eastAsia="Times New Roman" w:hAnsi="Times New Roman" w:cs="Times New Roman"/>
                <w:sz w:val="23"/>
              </w:rPr>
              <w:t xml:space="preserve">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7633EA" w14:textId="77777777" w:rsidR="00B70370" w:rsidRDefault="00224971">
            <w:r>
              <w:rPr>
                <w:rFonts w:ascii="Times New Roman" w:eastAsia="Times New Roman" w:hAnsi="Times New Roman" w:cs="Times New Roman"/>
                <w:b/>
                <w:sz w:val="23"/>
              </w:rPr>
              <w:t xml:space="preserve">CFC Eligible? </w:t>
            </w:r>
          </w:p>
        </w:tc>
      </w:tr>
      <w:tr w:rsidR="00B70370" w14:paraId="47F446E4" w14:textId="77777777">
        <w:trPr>
          <w:trHeight w:val="274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A7C9FC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03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FCB6D8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E – Pickle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FF3E55" w14:textId="77777777" w:rsidR="00B70370" w:rsidRDefault="00224971">
            <w:pPr>
              <w:ind w:right="60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70FC2" w14:textId="77777777" w:rsidR="00B70370" w:rsidRDefault="00224971">
            <w:pPr>
              <w:ind w:right="62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</w:tr>
      <w:tr w:rsidR="00B70370" w14:paraId="1A2589AD" w14:textId="77777777">
        <w:trPr>
          <w:trHeight w:val="274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506243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07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D6581F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A – Earnings Transitional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FF3E15" w14:textId="77777777" w:rsidR="00B70370" w:rsidRDefault="00224971">
            <w:pPr>
              <w:ind w:right="60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N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FD8007" w14:textId="77777777" w:rsidR="00B70370" w:rsidRDefault="00224971">
            <w:pPr>
              <w:ind w:right="62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</w:tr>
      <w:tr w:rsidR="00B70370" w14:paraId="432E7D67" w14:textId="77777777">
        <w:trPr>
          <w:trHeight w:val="276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1F7283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08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78DC11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Foster Care – Federal Match – With Cash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9F2ECC" w14:textId="77777777" w:rsidR="00B70370" w:rsidRDefault="00224971">
            <w:pPr>
              <w:ind w:right="60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N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D331E8" w14:textId="77777777" w:rsidR="00B70370" w:rsidRDefault="00224971">
            <w:pPr>
              <w:ind w:right="62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</w:tr>
      <w:tr w:rsidR="00B70370" w14:paraId="5C2D611D" w14:textId="77777777">
        <w:trPr>
          <w:trHeight w:val="274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8DB673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08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9D5867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A – TANF-Level Families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556692" w14:textId="77777777" w:rsidR="00B70370" w:rsidRDefault="00224971">
            <w:pPr>
              <w:ind w:right="60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N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4CD251" w14:textId="77777777" w:rsidR="00B70370" w:rsidRDefault="00224971">
            <w:pPr>
              <w:ind w:right="62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</w:tr>
      <w:tr w:rsidR="00B70370" w14:paraId="39A509AE" w14:textId="77777777">
        <w:trPr>
          <w:trHeight w:val="274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F380C2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09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9F698B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edicaid for the Transitioning Foster Care Youth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A0D5E2" w14:textId="77777777" w:rsidR="00B70370" w:rsidRDefault="00224971">
            <w:pPr>
              <w:ind w:right="60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N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3A1784" w14:textId="77777777" w:rsidR="00B70370" w:rsidRDefault="00224971">
            <w:pPr>
              <w:ind w:right="62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</w:tr>
      <w:tr w:rsidR="00B70370" w14:paraId="6D0EDC36" w14:textId="77777777">
        <w:trPr>
          <w:trHeight w:val="276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713341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09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7EC54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A – Non-AFDC Foster Care – JPC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C21054" w14:textId="77777777" w:rsidR="00B70370" w:rsidRDefault="00224971">
            <w:pPr>
              <w:ind w:right="60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N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F9611A" w14:textId="77777777" w:rsidR="00B70370" w:rsidRDefault="00224971">
            <w:pPr>
              <w:ind w:right="62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</w:tr>
      <w:tr w:rsidR="00B70370" w14:paraId="42064EED" w14:textId="77777777">
        <w:trPr>
          <w:trHeight w:val="274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23058A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09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987E23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Foster Care – Federal Match – No Cash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BDA10" w14:textId="77777777" w:rsidR="00B70370" w:rsidRDefault="00224971">
            <w:pPr>
              <w:ind w:right="60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N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594704" w14:textId="77777777" w:rsidR="00B70370" w:rsidRDefault="00224971">
            <w:pPr>
              <w:ind w:right="62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</w:tr>
      <w:tr w:rsidR="00B70370" w14:paraId="442B910A" w14:textId="77777777">
        <w:trPr>
          <w:trHeight w:val="274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0EB849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10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C0885B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A – State Foster Care – A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3C01F9" w14:textId="77777777" w:rsidR="00B70370" w:rsidRDefault="00224971">
            <w:pPr>
              <w:ind w:right="60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N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246B0C" w14:textId="77777777" w:rsidR="00B70370" w:rsidRDefault="00224971">
            <w:pPr>
              <w:ind w:right="62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</w:tr>
      <w:tr w:rsidR="00B70370" w14:paraId="1A44C42E" w14:textId="77777777">
        <w:trPr>
          <w:trHeight w:val="276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67F2C4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10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D923A4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A – State Foster Care – 32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392DA2" w14:textId="77777777" w:rsidR="00B70370" w:rsidRDefault="00224971">
            <w:pPr>
              <w:ind w:right="60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N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987EC9" w14:textId="77777777" w:rsidR="00B70370" w:rsidRDefault="00224971">
            <w:pPr>
              <w:ind w:right="62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</w:tr>
      <w:tr w:rsidR="00B70370" w14:paraId="5511A4E7" w14:textId="77777777">
        <w:trPr>
          <w:trHeight w:val="274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26E669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10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6231D8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A – State Foster Care – D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1F144C" w14:textId="77777777" w:rsidR="00B70370" w:rsidRDefault="00224971">
            <w:pPr>
              <w:ind w:right="60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N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A5F94" w14:textId="77777777" w:rsidR="00B70370" w:rsidRDefault="00224971">
            <w:pPr>
              <w:ind w:right="62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</w:tr>
      <w:tr w:rsidR="00B70370" w14:paraId="62348566" w14:textId="77777777">
        <w:trPr>
          <w:trHeight w:val="276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F020BD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10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24BEF0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A – State Foster Care – JPC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BDD395" w14:textId="77777777" w:rsidR="00B70370" w:rsidRDefault="00224971">
            <w:pPr>
              <w:ind w:right="60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N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6ABF29" w14:textId="77777777" w:rsidR="00B70370" w:rsidRDefault="00224971">
            <w:pPr>
              <w:ind w:right="62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</w:tr>
      <w:tr w:rsidR="00B70370" w14:paraId="078CE785" w14:textId="77777777">
        <w:trPr>
          <w:trHeight w:val="274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E7D6A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10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4DF970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A – State Foster Care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6724CA" w14:textId="77777777" w:rsidR="00B70370" w:rsidRDefault="00224971">
            <w:pPr>
              <w:ind w:right="60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N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FB30D2" w14:textId="77777777" w:rsidR="00B70370" w:rsidRDefault="00224971">
            <w:pPr>
              <w:ind w:right="62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</w:tr>
      <w:tr w:rsidR="00B70370" w14:paraId="2BFE5405" w14:textId="77777777">
        <w:trPr>
          <w:trHeight w:val="274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9A9D20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12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8ABD3A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E – Manual SSI Waivers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8A236C" w14:textId="77777777" w:rsidR="00B70370" w:rsidRDefault="00224971">
            <w:pPr>
              <w:ind w:right="60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N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7DDFC5" w14:textId="77777777" w:rsidR="00B70370" w:rsidRDefault="00224971">
            <w:pPr>
              <w:ind w:right="62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</w:tr>
      <w:tr w:rsidR="00B70370" w14:paraId="661F4152" w14:textId="77777777">
        <w:trPr>
          <w:trHeight w:val="276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EA1A48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12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FF2D85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E – Manual SSI State Group Home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8240B3" w14:textId="77777777" w:rsidR="00B70370" w:rsidRDefault="00224971">
            <w:pPr>
              <w:ind w:right="60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N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F8F6C2" w14:textId="77777777" w:rsidR="00B70370" w:rsidRDefault="002766AA" w:rsidP="00A5213D">
            <w:pPr>
              <w:ind w:right="62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>N</w:t>
            </w:r>
            <w:r w:rsidR="00224971">
              <w:rPr>
                <w:rFonts w:ascii="Times New Roman" w:eastAsia="Times New Roman" w:hAnsi="Times New Roman" w:cs="Times New Roman"/>
                <w:sz w:val="23"/>
              </w:rPr>
              <w:t xml:space="preserve"> </w:t>
            </w:r>
          </w:p>
        </w:tc>
      </w:tr>
      <w:tr w:rsidR="00B70370" w14:paraId="0705E139" w14:textId="77777777">
        <w:trPr>
          <w:trHeight w:val="274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19E69E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12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B11097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E – Manual SSI Non-State Group Home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D65EDA" w14:textId="77777777" w:rsidR="00B70370" w:rsidRDefault="00224971">
            <w:pPr>
              <w:ind w:right="60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N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019D8D" w14:textId="77777777" w:rsidR="00B70370" w:rsidRDefault="002766AA">
            <w:pPr>
              <w:ind w:right="62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N </w:t>
            </w:r>
          </w:p>
        </w:tc>
      </w:tr>
      <w:tr w:rsidR="00B70370" w14:paraId="1A09F053" w14:textId="77777777">
        <w:trPr>
          <w:trHeight w:val="274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9E07A0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12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973647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E – Manual SSI Nursing Facility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0A21A0" w14:textId="77777777" w:rsidR="00B70370" w:rsidRDefault="00224971">
            <w:pPr>
              <w:ind w:right="60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N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B8DD2D" w14:textId="77777777" w:rsidR="00B70370" w:rsidRDefault="00E32DDC">
            <w:pPr>
              <w:ind w:right="62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>N</w:t>
            </w:r>
          </w:p>
        </w:tc>
      </w:tr>
      <w:tr w:rsidR="00B70370" w14:paraId="1931798C" w14:textId="77777777">
        <w:trPr>
          <w:trHeight w:val="276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5565FD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12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36597B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E – Manual SSI State Hospital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36A80" w14:textId="77777777" w:rsidR="00B70370" w:rsidRDefault="00224971">
            <w:pPr>
              <w:ind w:right="60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N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E9676C" w14:textId="77777777" w:rsidR="00B70370" w:rsidRDefault="00E32DDC">
            <w:pPr>
              <w:ind w:right="62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>N</w:t>
            </w:r>
          </w:p>
        </w:tc>
      </w:tr>
      <w:tr w:rsidR="00B70370" w14:paraId="5E7572C3" w14:textId="77777777">
        <w:trPr>
          <w:trHeight w:val="274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10A523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12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9BE8D0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E – Manual SSI State Supported Living Center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3F36C5" w14:textId="77777777" w:rsidR="00B70370" w:rsidRDefault="00224971">
            <w:pPr>
              <w:ind w:right="60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N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252125" w14:textId="77777777" w:rsidR="00B70370" w:rsidRDefault="00E32DDC">
            <w:pPr>
              <w:ind w:right="62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>N</w:t>
            </w:r>
          </w:p>
        </w:tc>
      </w:tr>
      <w:tr w:rsidR="00B70370" w14:paraId="51065114" w14:textId="77777777">
        <w:trPr>
          <w:trHeight w:val="276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C09960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12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C8DF5A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E – Manual SSI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2D539E" w14:textId="77777777" w:rsidR="00B70370" w:rsidRDefault="00224971">
            <w:pPr>
              <w:ind w:right="60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N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ED98A8" w14:textId="77777777" w:rsidR="00B70370" w:rsidRDefault="00224971">
            <w:pPr>
              <w:ind w:right="62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</w:tr>
      <w:tr w:rsidR="00B70370" w14:paraId="09F37E1C" w14:textId="77777777">
        <w:trPr>
          <w:trHeight w:val="274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14341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12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5E1066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E – Temp Manual SSI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A7CF3B" w14:textId="77777777" w:rsidR="00B70370" w:rsidRDefault="00224971">
            <w:pPr>
              <w:ind w:right="60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N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5CA6C" w14:textId="77777777" w:rsidR="00B70370" w:rsidRDefault="00224971">
            <w:pPr>
              <w:ind w:right="62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</w:tr>
      <w:tr w:rsidR="00B70370" w14:paraId="45B86BD5" w14:textId="77777777">
        <w:trPr>
          <w:trHeight w:val="274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39A8B9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13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0AB606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E – Interim SSI Denied Child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F5BE7A" w14:textId="77777777" w:rsidR="00B70370" w:rsidRDefault="00224971">
            <w:pPr>
              <w:ind w:right="60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N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990DEE" w14:textId="77777777" w:rsidR="00B70370" w:rsidRDefault="00224971">
            <w:pPr>
              <w:ind w:right="62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</w:tr>
      <w:tr w:rsidR="00B70370" w14:paraId="0D578E31" w14:textId="77777777">
        <w:trPr>
          <w:trHeight w:val="276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0D9455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13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00656E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E – SSI Waivers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402406" w14:textId="77777777" w:rsidR="00B70370" w:rsidRDefault="00224971">
            <w:pPr>
              <w:ind w:right="60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N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B2C5B5" w14:textId="77777777" w:rsidR="00B70370" w:rsidRDefault="00224971">
            <w:pPr>
              <w:ind w:right="62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</w:tr>
      <w:tr w:rsidR="00B70370" w14:paraId="4DF4B911" w14:textId="77777777">
        <w:trPr>
          <w:trHeight w:val="274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F6B4AE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13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7E70F7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E – SSI State Group Home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C0BA60" w14:textId="77777777" w:rsidR="00B70370" w:rsidRDefault="00224971">
            <w:pPr>
              <w:ind w:right="60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N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BADE73" w14:textId="77777777" w:rsidR="00B70370" w:rsidRDefault="002766AA">
            <w:pPr>
              <w:ind w:right="62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>N</w:t>
            </w:r>
          </w:p>
        </w:tc>
      </w:tr>
      <w:tr w:rsidR="00B70370" w14:paraId="4884CB75" w14:textId="77777777">
        <w:trPr>
          <w:trHeight w:val="274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6CB278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13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0771A6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E – SSI Non-State Group Home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9FAECB" w14:textId="77777777" w:rsidR="00B70370" w:rsidRDefault="00224971">
            <w:pPr>
              <w:ind w:right="60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N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017224" w14:textId="77777777" w:rsidR="00B70370" w:rsidRDefault="002766AA">
            <w:pPr>
              <w:ind w:right="62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>N</w:t>
            </w:r>
          </w:p>
        </w:tc>
      </w:tr>
      <w:tr w:rsidR="00B70370" w14:paraId="4719666F" w14:textId="77777777">
        <w:trPr>
          <w:trHeight w:val="276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7E356D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13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D45BFB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E – SSI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D98DAB" w14:textId="77777777" w:rsidR="00B70370" w:rsidRDefault="00224971">
            <w:pPr>
              <w:ind w:right="60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N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1C98A9" w14:textId="77777777" w:rsidR="00B70370" w:rsidRDefault="00224971">
            <w:pPr>
              <w:ind w:right="62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</w:tr>
      <w:tr w:rsidR="00B70370" w14:paraId="6762F78D" w14:textId="77777777">
        <w:trPr>
          <w:trHeight w:val="274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7B7E67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13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ACF33D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E – SSI Nursing Facility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FC1905" w14:textId="77777777" w:rsidR="00B70370" w:rsidRDefault="00224971">
            <w:pPr>
              <w:ind w:right="60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N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588E97" w14:textId="77777777" w:rsidR="00B70370" w:rsidRDefault="00224971">
            <w:pPr>
              <w:ind w:right="62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N </w:t>
            </w:r>
          </w:p>
        </w:tc>
      </w:tr>
      <w:tr w:rsidR="00B70370" w14:paraId="592E0E38" w14:textId="77777777">
        <w:trPr>
          <w:trHeight w:val="274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BFBBB8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13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915BC3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E – SSI State Hospital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79FA1E" w14:textId="77777777" w:rsidR="00B70370" w:rsidRDefault="00224971">
            <w:pPr>
              <w:ind w:right="60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N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7D262B" w14:textId="77777777" w:rsidR="00B70370" w:rsidRDefault="00224971">
            <w:pPr>
              <w:ind w:right="62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N </w:t>
            </w:r>
          </w:p>
        </w:tc>
      </w:tr>
      <w:tr w:rsidR="00B70370" w14:paraId="2004FB48" w14:textId="77777777">
        <w:trPr>
          <w:trHeight w:val="276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E468F0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13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9A9CED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E – Skilled Nursing Care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82EC7E" w14:textId="77777777" w:rsidR="00B70370" w:rsidRDefault="00224971">
            <w:pPr>
              <w:ind w:right="60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N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B760B0" w14:textId="77777777" w:rsidR="00B70370" w:rsidRDefault="00A5213D">
            <w:pPr>
              <w:ind w:right="62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N </w:t>
            </w:r>
          </w:p>
        </w:tc>
      </w:tr>
      <w:tr w:rsidR="00B70370" w14:paraId="0F3D6B19" w14:textId="77777777">
        <w:trPr>
          <w:trHeight w:val="274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28CD99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13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645BA0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E – SSI State Supported Living Center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1BB21C" w14:textId="77777777" w:rsidR="00B70370" w:rsidRDefault="00224971">
            <w:pPr>
              <w:ind w:right="60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N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8CC3BA" w14:textId="77777777" w:rsidR="00B70370" w:rsidRDefault="00224971">
            <w:pPr>
              <w:ind w:right="62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N </w:t>
            </w:r>
          </w:p>
        </w:tc>
      </w:tr>
      <w:tr w:rsidR="00B70370" w14:paraId="28D79ACE" w14:textId="77777777">
        <w:trPr>
          <w:trHeight w:val="276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425E39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13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2576C5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E – Temp SSI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4A10AC" w14:textId="77777777" w:rsidR="00B70370" w:rsidRDefault="00224971">
            <w:pPr>
              <w:ind w:right="60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N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E7DAA" w14:textId="77777777" w:rsidR="00B70370" w:rsidRDefault="00224971">
            <w:pPr>
              <w:ind w:right="62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</w:tr>
      <w:tr w:rsidR="00B70370" w14:paraId="74F8DFC6" w14:textId="77777777">
        <w:trPr>
          <w:trHeight w:val="274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5AA594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14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8F0951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E – Waivers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65274A" w14:textId="77777777" w:rsidR="00B70370" w:rsidRDefault="00224971">
            <w:pPr>
              <w:ind w:right="60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A12AEF" w14:textId="77777777" w:rsidR="00B70370" w:rsidRDefault="00CB20B8" w:rsidP="00CB20B8">
            <w:pPr>
              <w:ind w:right="62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>Y/</w:t>
            </w:r>
            <w:r w:rsidR="00224971">
              <w:rPr>
                <w:rFonts w:ascii="Times New Roman" w:eastAsia="Times New Roman" w:hAnsi="Times New Roman" w:cs="Times New Roman"/>
                <w:sz w:val="23"/>
              </w:rPr>
              <w:t>N</w:t>
            </w:r>
            <w:r>
              <w:rPr>
                <w:rStyle w:val="FootnoteReference"/>
                <w:rFonts w:ascii="Times New Roman" w:eastAsia="Times New Roman" w:hAnsi="Times New Roman" w:cs="Times New Roman"/>
                <w:sz w:val="23"/>
              </w:rPr>
              <w:footnoteReference w:id="1"/>
            </w:r>
            <w:r w:rsidR="00224971">
              <w:rPr>
                <w:rFonts w:ascii="Times New Roman" w:eastAsia="Times New Roman" w:hAnsi="Times New Roman" w:cs="Times New Roman"/>
                <w:sz w:val="23"/>
              </w:rPr>
              <w:t xml:space="preserve"> </w:t>
            </w:r>
          </w:p>
        </w:tc>
      </w:tr>
      <w:tr w:rsidR="00B70370" w14:paraId="5D0B92E2" w14:textId="77777777">
        <w:trPr>
          <w:trHeight w:val="274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AD9DAD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lastRenderedPageBreak/>
              <w:t xml:space="preserve">14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86BB4E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E – State Group Home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CC87C9" w14:textId="77777777" w:rsidR="00B70370" w:rsidRDefault="00224971">
            <w:pPr>
              <w:ind w:right="60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820BCE" w14:textId="77777777" w:rsidR="00B70370" w:rsidRDefault="00224971">
            <w:pPr>
              <w:ind w:right="62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N </w:t>
            </w:r>
          </w:p>
        </w:tc>
      </w:tr>
      <w:tr w:rsidR="00B70370" w14:paraId="048E990D" w14:textId="77777777">
        <w:trPr>
          <w:trHeight w:val="276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0ED905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14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A86463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E – State Supported Living Center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20266B" w14:textId="77777777" w:rsidR="00B70370" w:rsidRDefault="00224971">
            <w:pPr>
              <w:ind w:right="60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6ECBD6" w14:textId="77777777" w:rsidR="00B70370" w:rsidRDefault="00224971">
            <w:pPr>
              <w:ind w:right="62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N </w:t>
            </w:r>
          </w:p>
        </w:tc>
      </w:tr>
      <w:tr w:rsidR="00B70370" w14:paraId="61C88EE1" w14:textId="77777777">
        <w:trPr>
          <w:trHeight w:val="274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92460F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14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96B273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E – Non-State Group Home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48A923" w14:textId="77777777" w:rsidR="00B70370" w:rsidRDefault="00224971">
            <w:pPr>
              <w:ind w:right="60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8D88DE" w14:textId="77777777" w:rsidR="00B70370" w:rsidRDefault="00224971">
            <w:pPr>
              <w:ind w:right="62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N </w:t>
            </w:r>
          </w:p>
        </w:tc>
      </w:tr>
      <w:tr w:rsidR="00B70370" w14:paraId="7977883F" w14:textId="77777777">
        <w:trPr>
          <w:trHeight w:val="274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1E2C98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14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A1C1C6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E – State Hospital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939AC1" w14:textId="77777777" w:rsidR="00B70370" w:rsidRDefault="00224971">
            <w:pPr>
              <w:ind w:right="60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A49F13" w14:textId="77777777" w:rsidR="00B70370" w:rsidRDefault="00224971">
            <w:pPr>
              <w:ind w:right="62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N </w:t>
            </w:r>
          </w:p>
        </w:tc>
      </w:tr>
      <w:tr w:rsidR="00B70370" w14:paraId="1CCCC5E4" w14:textId="77777777">
        <w:trPr>
          <w:trHeight w:val="276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B2CBC0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14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3F701F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E – Nursing Facility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BD3A57" w14:textId="77777777" w:rsidR="00B70370" w:rsidRDefault="00224971">
            <w:pPr>
              <w:ind w:right="60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73F6B9" w14:textId="77777777" w:rsidR="00B70370" w:rsidRDefault="00224971">
            <w:pPr>
              <w:ind w:right="62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N </w:t>
            </w:r>
          </w:p>
        </w:tc>
      </w:tr>
      <w:tr w:rsidR="00B70370" w14:paraId="7273CCE4" w14:textId="77777777">
        <w:trPr>
          <w:trHeight w:val="274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D07585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14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396A46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E – Temp Institutional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EDC1D" w14:textId="77777777" w:rsidR="00B70370" w:rsidRDefault="00224971">
            <w:pPr>
              <w:ind w:right="60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3F38D2" w14:textId="77777777" w:rsidR="00B70370" w:rsidRDefault="00224971">
            <w:pPr>
              <w:ind w:right="62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N </w:t>
            </w:r>
          </w:p>
        </w:tc>
      </w:tr>
      <w:tr w:rsidR="00B70370" w14:paraId="0A151DB8" w14:textId="77777777">
        <w:trPr>
          <w:trHeight w:val="274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8849BA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14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14B00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E – Historical Institutional-waiver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26FE18" w14:textId="77777777" w:rsidR="00B70370" w:rsidRDefault="00224971">
            <w:pPr>
              <w:ind w:right="60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EE8FF1" w14:textId="77777777" w:rsidR="00B70370" w:rsidRDefault="00224971">
            <w:pPr>
              <w:ind w:right="62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N </w:t>
            </w:r>
          </w:p>
        </w:tc>
      </w:tr>
      <w:tr w:rsidR="00B70370" w14:paraId="7C736A7E" w14:textId="77777777">
        <w:trPr>
          <w:trHeight w:val="276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21D769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14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51C07F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E – Temp Waivers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528A74" w14:textId="77777777" w:rsidR="00B70370" w:rsidRDefault="00224971">
            <w:pPr>
              <w:ind w:right="60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962E19" w14:textId="77777777" w:rsidR="00B70370" w:rsidRDefault="00224971">
            <w:pPr>
              <w:ind w:right="62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N </w:t>
            </w:r>
          </w:p>
        </w:tc>
      </w:tr>
      <w:tr w:rsidR="002D32D2" w14:paraId="5A588D5B" w14:textId="77777777">
        <w:trPr>
          <w:trHeight w:val="276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C955D0" w14:textId="77777777" w:rsidR="002D32D2" w:rsidRDefault="002D32D2">
            <w:pPr>
              <w:rPr>
                <w:rFonts w:ascii="Times New Roman" w:eastAsia="Times New Roman" w:hAnsi="Times New Roman" w:cs="Times New Roman"/>
                <w:sz w:val="23"/>
              </w:rPr>
            </w:pPr>
            <w:r>
              <w:rPr>
                <w:rFonts w:ascii="Times New Roman" w:eastAsia="Times New Roman" w:hAnsi="Times New Roman" w:cs="Times New Roman"/>
                <w:sz w:val="23"/>
              </w:rPr>
              <w:t>14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EDF816" w14:textId="77777777" w:rsidR="002D32D2" w:rsidRDefault="002D32D2" w:rsidP="002D32D2">
            <w:pPr>
              <w:rPr>
                <w:rFonts w:ascii="Times New Roman" w:eastAsia="Times New Roman" w:hAnsi="Times New Roman" w:cs="Times New Roman"/>
                <w:sz w:val="23"/>
              </w:rPr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MA – </w:t>
            </w:r>
            <w:r w:rsidRPr="002D32D2">
              <w:rPr>
                <w:rFonts w:ascii="Times New Roman" w:eastAsia="Times New Roman" w:hAnsi="Times New Roman" w:cs="Times New Roman"/>
                <w:sz w:val="23"/>
              </w:rPr>
              <w:t xml:space="preserve">MBCC </w:t>
            </w:r>
            <w:r>
              <w:rPr>
                <w:rFonts w:ascii="Times New Roman" w:eastAsia="Times New Roman" w:hAnsi="Times New Roman" w:cs="Times New Roman"/>
                <w:sz w:val="23"/>
              </w:rPr>
              <w:t xml:space="preserve">- </w:t>
            </w:r>
            <w:r w:rsidRPr="002D32D2">
              <w:rPr>
                <w:rFonts w:ascii="Times New Roman" w:eastAsia="Times New Roman" w:hAnsi="Times New Roman" w:cs="Times New Roman"/>
                <w:sz w:val="23"/>
              </w:rPr>
              <w:t>Medicaid</w:t>
            </w:r>
            <w:r>
              <w:rPr>
                <w:rFonts w:ascii="Times New Roman" w:eastAsia="Times New Roman" w:hAnsi="Times New Roman" w:cs="Times New Roman"/>
                <w:sz w:val="23"/>
              </w:rPr>
              <w:t xml:space="preserve"> for Breast and Cervical Cancer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5330A5" w14:textId="77777777" w:rsidR="002D32D2" w:rsidRDefault="002D32D2">
            <w:pPr>
              <w:ind w:right="60"/>
              <w:jc w:val="center"/>
              <w:rPr>
                <w:rFonts w:ascii="Times New Roman" w:eastAsia="Times New Roman" w:hAnsi="Times New Roman" w:cs="Times New Roman"/>
                <w:sz w:val="23"/>
              </w:rPr>
            </w:pPr>
            <w:r>
              <w:rPr>
                <w:rFonts w:ascii="Times New Roman" w:eastAsia="Times New Roman" w:hAnsi="Times New Roman" w:cs="Times New Roman"/>
                <w:sz w:val="23"/>
              </w:rPr>
              <w:t>Y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7DFCCF" w14:textId="77777777" w:rsidR="002D32D2" w:rsidRDefault="002D32D2">
            <w:pPr>
              <w:ind w:right="62"/>
              <w:jc w:val="center"/>
              <w:rPr>
                <w:rFonts w:ascii="Times New Roman" w:eastAsia="Times New Roman" w:hAnsi="Times New Roman" w:cs="Times New Roman"/>
                <w:sz w:val="23"/>
              </w:rPr>
            </w:pPr>
            <w:r>
              <w:rPr>
                <w:rFonts w:ascii="Times New Roman" w:eastAsia="Times New Roman" w:hAnsi="Times New Roman" w:cs="Times New Roman"/>
                <w:sz w:val="23"/>
              </w:rPr>
              <w:t>Y</w:t>
            </w:r>
          </w:p>
        </w:tc>
      </w:tr>
      <w:tr w:rsidR="00B70370" w14:paraId="4832EFC8" w14:textId="77777777">
        <w:trPr>
          <w:trHeight w:val="274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33B527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18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B94B85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E – Disabled Adult Child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93098E" w14:textId="77777777" w:rsidR="00B70370" w:rsidRDefault="00224971">
            <w:pPr>
              <w:ind w:right="60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E25711" w14:textId="77777777" w:rsidR="00B70370" w:rsidRDefault="00224971">
            <w:pPr>
              <w:ind w:right="62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</w:tr>
      <w:tr w:rsidR="00B70370" w14:paraId="523078F8" w14:textId="77777777">
        <w:trPr>
          <w:trHeight w:val="276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25A5DE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19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592A29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E – SSI Denied Children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B3520B" w14:textId="77777777" w:rsidR="00B70370" w:rsidRDefault="00224971">
            <w:pPr>
              <w:ind w:right="60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N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5F403F" w14:textId="77777777" w:rsidR="00B70370" w:rsidRDefault="00224971">
            <w:pPr>
              <w:ind w:right="62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</w:tr>
      <w:tr w:rsidR="00B70370" w14:paraId="17ED0A60" w14:textId="77777777">
        <w:trPr>
          <w:trHeight w:val="274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9D91E5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20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F2C2D3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A – Child Support Transitional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29012D" w14:textId="77777777" w:rsidR="00B70370" w:rsidRDefault="00224971">
            <w:pPr>
              <w:ind w:right="60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>N</w:t>
            </w:r>
            <w:r>
              <w:t xml:space="preserve">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1F0419" w14:textId="77777777" w:rsidR="00B70370" w:rsidRDefault="00224971">
            <w:pPr>
              <w:ind w:right="62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</w:tr>
      <w:tr w:rsidR="00B70370" w14:paraId="1E67C290" w14:textId="77777777">
        <w:trPr>
          <w:trHeight w:val="274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B3CFCD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21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37DDE4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Adoption Assistance – Federal Match – No Cash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483564" w14:textId="77777777" w:rsidR="00B70370" w:rsidRDefault="00224971">
            <w:pPr>
              <w:ind w:right="60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>N</w:t>
            </w:r>
            <w:r>
              <w:t xml:space="preserve">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3514B1" w14:textId="77777777" w:rsidR="00B70370" w:rsidRDefault="00224971">
            <w:pPr>
              <w:ind w:right="62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</w:tr>
      <w:tr w:rsidR="00B70370" w14:paraId="267F7659" w14:textId="77777777" w:rsidTr="00CB20B8">
        <w:trPr>
          <w:trHeight w:val="315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9FD63F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21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EAF0C0" w14:textId="77777777" w:rsidR="00B70370" w:rsidRDefault="00224971">
            <w:pPr>
              <w:ind w:right="18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Adoption Assistance – Federal Match – With Cash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22C2A1" w14:textId="77777777" w:rsidR="00B70370" w:rsidRDefault="00224971">
            <w:pPr>
              <w:ind w:right="60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>N</w:t>
            </w:r>
            <w:r>
              <w:t xml:space="preserve">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915BE7" w14:textId="77777777" w:rsidR="00B70370" w:rsidRDefault="00224971">
            <w:pPr>
              <w:ind w:right="62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</w:tr>
      <w:tr w:rsidR="00B70370" w14:paraId="16356A65" w14:textId="77777777">
        <w:trPr>
          <w:trHeight w:val="274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EC0E7A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22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F3FF24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>ME – Disabled Widow(</w:t>
            </w:r>
            <w:proofErr w:type="spellStart"/>
            <w:r>
              <w:rPr>
                <w:rFonts w:ascii="Times New Roman" w:eastAsia="Times New Roman" w:hAnsi="Times New Roman" w:cs="Times New Roman"/>
                <w:sz w:val="23"/>
              </w:rPr>
              <w:t>er</w:t>
            </w:r>
            <w:proofErr w:type="spellEnd"/>
            <w:r>
              <w:rPr>
                <w:rFonts w:ascii="Times New Roman" w:eastAsia="Times New Roman" w:hAnsi="Times New Roman" w:cs="Times New Roman"/>
                <w:sz w:val="23"/>
              </w:rPr>
              <w:t xml:space="preserve">)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8FD0FD" w14:textId="77777777" w:rsidR="00B70370" w:rsidRDefault="00224971">
            <w:pPr>
              <w:ind w:left="5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>Y</w:t>
            </w:r>
            <w:r>
              <w:t xml:space="preserve">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513A47" w14:textId="77777777" w:rsidR="00B70370" w:rsidRDefault="00224971">
            <w:pPr>
              <w:ind w:left="3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</w:tr>
      <w:tr w:rsidR="00B70370" w14:paraId="7601017A" w14:textId="77777777">
        <w:trPr>
          <w:trHeight w:val="276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3F6BCD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22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17596A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>ME – Early Aged Widow(</w:t>
            </w:r>
            <w:proofErr w:type="spellStart"/>
            <w:r>
              <w:rPr>
                <w:rFonts w:ascii="Times New Roman" w:eastAsia="Times New Roman" w:hAnsi="Times New Roman" w:cs="Times New Roman"/>
                <w:sz w:val="23"/>
              </w:rPr>
              <w:t>er</w:t>
            </w:r>
            <w:proofErr w:type="spellEnd"/>
            <w:r>
              <w:rPr>
                <w:rFonts w:ascii="Times New Roman" w:eastAsia="Times New Roman" w:hAnsi="Times New Roman" w:cs="Times New Roman"/>
                <w:sz w:val="23"/>
              </w:rPr>
              <w:t xml:space="preserve">)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CDE4FE" w14:textId="77777777" w:rsidR="00B70370" w:rsidRDefault="00224971">
            <w:pPr>
              <w:ind w:left="5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>Y</w:t>
            </w:r>
            <w:r>
              <w:t xml:space="preserve">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D6A190" w14:textId="77777777" w:rsidR="00B70370" w:rsidRDefault="00224971">
            <w:pPr>
              <w:ind w:left="3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</w:tr>
      <w:tr w:rsidR="00B70370" w14:paraId="4B722E3B" w14:textId="77777777">
        <w:trPr>
          <w:trHeight w:val="274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A2A24E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22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393CEA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>ME – Temp Widow(</w:t>
            </w:r>
            <w:proofErr w:type="spellStart"/>
            <w:r>
              <w:rPr>
                <w:rFonts w:ascii="Times New Roman" w:eastAsia="Times New Roman" w:hAnsi="Times New Roman" w:cs="Times New Roman"/>
                <w:sz w:val="23"/>
              </w:rPr>
              <w:t>er</w:t>
            </w:r>
            <w:proofErr w:type="spellEnd"/>
            <w:r>
              <w:rPr>
                <w:rFonts w:ascii="Times New Roman" w:eastAsia="Times New Roman" w:hAnsi="Times New Roman" w:cs="Times New Roman"/>
                <w:sz w:val="23"/>
              </w:rPr>
              <w:t xml:space="preserve">)(s)y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E2A7C9" w14:textId="77777777" w:rsidR="00B70370" w:rsidRDefault="00224971">
            <w:pPr>
              <w:ind w:left="5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>Y</w:t>
            </w:r>
            <w:r>
              <w:t xml:space="preserve">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4BAE80" w14:textId="77777777" w:rsidR="00B70370" w:rsidRDefault="00224971">
            <w:pPr>
              <w:ind w:left="3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</w:tr>
      <w:tr w:rsidR="00B70370" w14:paraId="20B44973" w14:textId="77777777">
        <w:trPr>
          <w:trHeight w:val="274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645D14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29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3CBB2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A – State Time Limit Transitional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BA0FDB" w14:textId="77777777" w:rsidR="00B70370" w:rsidRDefault="00224971">
            <w:pPr>
              <w:ind w:left="5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>N</w:t>
            </w:r>
            <w:r>
              <w:t xml:space="preserve">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FF1423" w14:textId="77777777" w:rsidR="00B70370" w:rsidRDefault="00224971">
            <w:pPr>
              <w:ind w:left="3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</w:tr>
      <w:tr w:rsidR="00B70370" w14:paraId="70F54752" w14:textId="77777777">
        <w:trPr>
          <w:trHeight w:val="276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72863C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37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949440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A – EID Transitional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0816AC" w14:textId="77777777" w:rsidR="00B70370" w:rsidRDefault="00224971">
            <w:pPr>
              <w:ind w:left="5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>N</w:t>
            </w:r>
            <w:r>
              <w:t xml:space="preserve">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5A7988" w14:textId="77777777" w:rsidR="00B70370" w:rsidRDefault="00224971">
            <w:pPr>
              <w:ind w:left="3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</w:tr>
      <w:tr w:rsidR="00B70370" w14:paraId="6E9549D3" w14:textId="77777777">
        <w:trPr>
          <w:trHeight w:val="274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BE0ACE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40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B1379B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A – Pregnant Women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AF2D0B" w14:textId="77777777" w:rsidR="00B70370" w:rsidRDefault="00224971">
            <w:pPr>
              <w:ind w:left="5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>N</w:t>
            </w:r>
            <w:r>
              <w:t xml:space="preserve">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5FE306" w14:textId="77777777" w:rsidR="00B70370" w:rsidRDefault="00224971">
            <w:pPr>
              <w:ind w:left="3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</w:tr>
      <w:tr w:rsidR="00B70370" w14:paraId="776592FB" w14:textId="77777777">
        <w:trPr>
          <w:trHeight w:val="276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3E0C2D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43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66032D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A – Children Under 1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948D52" w14:textId="77777777" w:rsidR="00B70370" w:rsidRDefault="00224971">
            <w:pPr>
              <w:ind w:left="5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>N</w:t>
            </w:r>
            <w:r>
              <w:t xml:space="preserve">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FE5091" w14:textId="77777777" w:rsidR="00B70370" w:rsidRDefault="00224971">
            <w:pPr>
              <w:ind w:left="3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</w:tr>
      <w:tr w:rsidR="00B70370" w14:paraId="33850B1A" w14:textId="77777777">
        <w:trPr>
          <w:trHeight w:val="274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C48BE4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44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37621A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A – Children 6-18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BB42BB" w14:textId="77777777" w:rsidR="00B70370" w:rsidRDefault="00224971">
            <w:pPr>
              <w:ind w:left="5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>N</w:t>
            </w:r>
            <w:r>
              <w:t xml:space="preserve">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FBDE1F" w14:textId="77777777" w:rsidR="00B70370" w:rsidRDefault="00224971">
            <w:pPr>
              <w:ind w:left="3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</w:tr>
      <w:tr w:rsidR="00B70370" w14:paraId="05EDB58B" w14:textId="77777777">
        <w:trPr>
          <w:trHeight w:val="274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07B4FF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45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B7583A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A – Newborn Children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C08EC0" w14:textId="77777777" w:rsidR="00B70370" w:rsidRDefault="00224971">
            <w:pPr>
              <w:ind w:left="5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>N</w:t>
            </w:r>
            <w:r>
              <w:t xml:space="preserve">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3121E2" w14:textId="77777777" w:rsidR="00B70370" w:rsidRDefault="00224971">
            <w:pPr>
              <w:ind w:left="3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</w:tr>
      <w:tr w:rsidR="00B70370" w14:paraId="5B4D8B5E" w14:textId="77777777">
        <w:trPr>
          <w:trHeight w:val="276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5A5231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47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0FDA39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A – Children denied TANF w/Applied Income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38DEE" w14:textId="77777777" w:rsidR="00B70370" w:rsidRDefault="00224971">
            <w:pPr>
              <w:ind w:left="5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>N</w:t>
            </w:r>
            <w:r>
              <w:t xml:space="preserve">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D8B966" w14:textId="77777777" w:rsidR="00B70370" w:rsidRDefault="00224971">
            <w:pPr>
              <w:ind w:left="3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</w:tr>
      <w:tr w:rsidR="00B70370" w14:paraId="6AD7BB78" w14:textId="77777777">
        <w:trPr>
          <w:trHeight w:val="274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E8852A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48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498B4E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A – Children 1-5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1EA27" w14:textId="77777777" w:rsidR="00B70370" w:rsidRDefault="00224971">
            <w:pPr>
              <w:ind w:left="5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>N</w:t>
            </w:r>
            <w:r>
              <w:t xml:space="preserve">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30CA91" w14:textId="77777777" w:rsidR="00B70370" w:rsidRDefault="00224971">
            <w:pPr>
              <w:ind w:left="3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</w:tr>
      <w:tr w:rsidR="00B70370" w14:paraId="7EC8BBC0" w14:textId="77777777">
        <w:trPr>
          <w:trHeight w:val="274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3FDD88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55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22AB0F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A – Refugee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0933A4" w14:textId="77777777" w:rsidR="00B70370" w:rsidRDefault="00224971">
            <w:pPr>
              <w:ind w:left="5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>N</w:t>
            </w:r>
            <w:r>
              <w:t xml:space="preserve">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0F0892" w14:textId="77777777" w:rsidR="00B70370" w:rsidRDefault="00224971">
            <w:pPr>
              <w:ind w:left="3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</w:tr>
      <w:tr w:rsidR="00B70370" w14:paraId="477B3194" w14:textId="77777777">
        <w:trPr>
          <w:trHeight w:val="276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D7B88C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55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FC02D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A – MN w/Spend Down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0C7F27" w14:textId="77777777" w:rsidR="00B70370" w:rsidRDefault="00224971">
            <w:pPr>
              <w:ind w:left="5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>N</w:t>
            </w:r>
            <w:r>
              <w:t xml:space="preserve">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76B7EF" w14:textId="77777777" w:rsidR="00B70370" w:rsidRDefault="00224971">
            <w:pPr>
              <w:ind w:left="3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</w:tr>
      <w:tr w:rsidR="00B70370" w14:paraId="35163984" w14:textId="77777777">
        <w:trPr>
          <w:trHeight w:val="274"/>
        </w:trPr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29C7DE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87  </w:t>
            </w:r>
          </w:p>
        </w:tc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E565F7" w14:textId="77777777" w:rsidR="00B70370" w:rsidRDefault="00224971">
            <w:r>
              <w:rPr>
                <w:rFonts w:ascii="Times New Roman" w:eastAsia="Times New Roman" w:hAnsi="Times New Roman" w:cs="Times New Roman"/>
                <w:sz w:val="23"/>
              </w:rPr>
              <w:t xml:space="preserve">ME – Medicaid Buy In 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85982A" w14:textId="77777777" w:rsidR="00B70370" w:rsidRDefault="00224971">
            <w:pPr>
              <w:ind w:left="5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2B3829" w14:textId="77777777" w:rsidR="00B70370" w:rsidRDefault="00224971">
            <w:pPr>
              <w:ind w:left="3"/>
              <w:jc w:val="center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Y </w:t>
            </w:r>
          </w:p>
        </w:tc>
      </w:tr>
    </w:tbl>
    <w:p w14:paraId="30A939E9" w14:textId="77777777" w:rsidR="00E32DDC" w:rsidRPr="007D2ABD" w:rsidRDefault="00224971" w:rsidP="007D2ABD">
      <w:pPr>
        <w:spacing w:after="0"/>
        <w:jc w:val="both"/>
      </w:pPr>
      <w:r>
        <w:t xml:space="preserve"> </w:t>
      </w:r>
    </w:p>
    <w:sectPr w:rsidR="00E32DDC" w:rsidRPr="007D2AB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12CDCF4" w14:textId="77777777" w:rsidR="006E46D2" w:rsidRDefault="006E46D2" w:rsidP="00CB20B8">
      <w:pPr>
        <w:spacing w:after="0" w:line="240" w:lineRule="auto"/>
      </w:pPr>
      <w:r>
        <w:separator/>
      </w:r>
    </w:p>
  </w:endnote>
  <w:endnote w:type="continuationSeparator" w:id="0">
    <w:p w14:paraId="40737E5B" w14:textId="77777777" w:rsidR="006E46D2" w:rsidRDefault="006E46D2" w:rsidP="00CB20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Open Sans">
    <w:altName w:val="Times New Roman"/>
    <w:charset w:val="00"/>
    <w:family w:val="auto"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3167E48" w14:textId="77777777" w:rsidR="006E46D2" w:rsidRDefault="006E46D2" w:rsidP="00CB20B8">
      <w:pPr>
        <w:spacing w:after="0" w:line="240" w:lineRule="auto"/>
      </w:pPr>
      <w:r>
        <w:separator/>
      </w:r>
    </w:p>
  </w:footnote>
  <w:footnote w:type="continuationSeparator" w:id="0">
    <w:p w14:paraId="18DEF00B" w14:textId="77777777" w:rsidR="006E46D2" w:rsidRDefault="006E46D2" w:rsidP="00CB20B8">
      <w:pPr>
        <w:spacing w:after="0" w:line="240" w:lineRule="auto"/>
      </w:pPr>
      <w:r>
        <w:continuationSeparator/>
      </w:r>
    </w:p>
  </w:footnote>
  <w:footnote w:id="1">
    <w:p w14:paraId="41D4C8FC" w14:textId="77777777" w:rsidR="00CB20B8" w:rsidRDefault="00CB20B8">
      <w:pPr>
        <w:pStyle w:val="FootnoteText"/>
      </w:pPr>
      <w:r>
        <w:rPr>
          <w:rStyle w:val="FootnoteReference"/>
        </w:rPr>
        <w:footnoteRef/>
      </w:r>
      <w:r>
        <w:t xml:space="preserve"> Individuals with this Medicaid eligibility through a 1915(c) waiver are eligible for Community First Choice (CFC). Individuals with this Medicaid eligibility through STAR+PLUS Home and Community Based Services (HCBS) program are not eligible for CFC due to federal rules. 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3B11AD7"/>
    <w:multiLevelType w:val="multilevel"/>
    <w:tmpl w:val="E0A80A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NjG0MDIwMzAwMLVU0lEKTi0uzszPAykwrAUA1DyHMCwAAAA="/>
  </w:docVars>
  <w:rsids>
    <w:rsidRoot w:val="00B70370"/>
    <w:rsid w:val="00082A8E"/>
    <w:rsid w:val="00204393"/>
    <w:rsid w:val="00224971"/>
    <w:rsid w:val="002766AA"/>
    <w:rsid w:val="002D32D2"/>
    <w:rsid w:val="0031336B"/>
    <w:rsid w:val="003A2C94"/>
    <w:rsid w:val="005C1F0D"/>
    <w:rsid w:val="006D2119"/>
    <w:rsid w:val="006E46D2"/>
    <w:rsid w:val="00704CF3"/>
    <w:rsid w:val="007D2ABD"/>
    <w:rsid w:val="00842133"/>
    <w:rsid w:val="009248C4"/>
    <w:rsid w:val="00926BA7"/>
    <w:rsid w:val="00946736"/>
    <w:rsid w:val="009F194E"/>
    <w:rsid w:val="00A5213D"/>
    <w:rsid w:val="00B34ABB"/>
    <w:rsid w:val="00B70370"/>
    <w:rsid w:val="00B8272F"/>
    <w:rsid w:val="00BA095B"/>
    <w:rsid w:val="00CB20B8"/>
    <w:rsid w:val="00CD6DCE"/>
    <w:rsid w:val="00D30ECE"/>
    <w:rsid w:val="00D56EEF"/>
    <w:rsid w:val="00E263E9"/>
    <w:rsid w:val="00E32DDC"/>
    <w:rsid w:val="00ED2F0D"/>
    <w:rsid w:val="00FF6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7F1E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9248C4"/>
    <w:pPr>
      <w:spacing w:after="225" w:line="360" w:lineRule="atLeast"/>
    </w:pPr>
    <w:rPr>
      <w:rFonts w:ascii="Open Sans" w:eastAsia="Times New Roman" w:hAnsi="Open Sans" w:cs="Times New Roman"/>
      <w:color w:val="242424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B20B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B20B8"/>
    <w:rPr>
      <w:rFonts w:ascii="Calibri" w:eastAsia="Calibri" w:hAnsi="Calibri" w:cs="Calibri"/>
      <w:color w:val="000000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B20B8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2D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2DDC"/>
    <w:rPr>
      <w:rFonts w:ascii="Segoe UI" w:eastAsia="Calibri" w:hAnsi="Segoe UI" w:cs="Segoe UI"/>
      <w:color w:val="00000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34A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4A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4ABB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4A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4ABB"/>
    <w:rPr>
      <w:rFonts w:ascii="Calibri" w:eastAsia="Calibri" w:hAnsi="Calibri" w:cs="Calibri"/>
      <w:b/>
      <w:bCs/>
      <w:color w:val="000000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9248C4"/>
    <w:pPr>
      <w:spacing w:after="225" w:line="360" w:lineRule="atLeast"/>
    </w:pPr>
    <w:rPr>
      <w:rFonts w:ascii="Open Sans" w:eastAsia="Times New Roman" w:hAnsi="Open Sans" w:cs="Times New Roman"/>
      <w:color w:val="242424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B20B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B20B8"/>
    <w:rPr>
      <w:rFonts w:ascii="Calibri" w:eastAsia="Calibri" w:hAnsi="Calibri" w:cs="Calibri"/>
      <w:color w:val="000000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B20B8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2D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2DDC"/>
    <w:rPr>
      <w:rFonts w:ascii="Segoe UI" w:eastAsia="Calibri" w:hAnsi="Segoe UI" w:cs="Segoe UI"/>
      <w:color w:val="00000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34A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4A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4ABB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4A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4ABB"/>
    <w:rPr>
      <w:rFonts w:ascii="Calibri" w:eastAsia="Calibri" w:hAnsi="Calibri" w:cs="Calibri"/>
      <w:b/>
      <w:bCs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382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8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74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08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3451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672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621548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9849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29605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53474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26935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72934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252526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57009159">
                                                      <w:marLeft w:val="-225"/>
                                                      <w:marRight w:val="-22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066515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7EF015-1DF3-4477-8DF0-BAB4F7BA4B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0</Words>
  <Characters>228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Department on Ageing and Disability Services</Company>
  <LinksUpToDate>false</LinksUpToDate>
  <CharactersWithSpaces>26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llon,Amanda (HHSC)</dc:creator>
  <cp:lastModifiedBy>Lee,Jacqueline (DADS)</cp:lastModifiedBy>
  <cp:revision>2</cp:revision>
  <cp:lastPrinted>2018-02-26T19:08:00Z</cp:lastPrinted>
  <dcterms:created xsi:type="dcterms:W3CDTF">2018-04-04T15:17:00Z</dcterms:created>
  <dcterms:modified xsi:type="dcterms:W3CDTF">2018-04-04T15:17:00Z</dcterms:modified>
</cp:coreProperties>
</file>